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AD073" w14:textId="79058642" w:rsidR="00E4565B" w:rsidRDefault="00E4565B" w:rsidP="00E4565B">
      <w:r>
        <w:t xml:space="preserve">To: </w:t>
      </w:r>
      <w:proofErr w:type="spellStart"/>
      <w:r>
        <w:t>Enguang</w:t>
      </w:r>
      <w:proofErr w:type="spellEnd"/>
      <w:r>
        <w:t xml:space="preserve"> Shi</w:t>
      </w:r>
      <w:r>
        <w:t>, ENGL301 99A Team Member</w:t>
      </w:r>
    </w:p>
    <w:p w14:paraId="750BAC95" w14:textId="77777777" w:rsidR="00E4565B" w:rsidRPr="00E4565B" w:rsidRDefault="00E4565B" w:rsidP="00E4565B"/>
    <w:p w14:paraId="5BE8C40B" w14:textId="180CBE77" w:rsidR="00E4565B" w:rsidRDefault="00E4565B" w:rsidP="00E4565B">
      <w:r>
        <w:t xml:space="preserve">From: </w:t>
      </w:r>
      <w:proofErr w:type="spellStart"/>
      <w:r>
        <w:t>Shuge</w:t>
      </w:r>
      <w:proofErr w:type="spellEnd"/>
      <w:r>
        <w:t xml:space="preserve"> Luo</w:t>
      </w:r>
    </w:p>
    <w:p w14:paraId="0BB5B3D7" w14:textId="77777777" w:rsidR="00E4565B" w:rsidRDefault="00E4565B" w:rsidP="00E4565B"/>
    <w:p w14:paraId="54C0EA6A" w14:textId="66D23698" w:rsidR="00E4565B" w:rsidRDefault="00E4565B" w:rsidP="00E4565B">
      <w:r>
        <w:t xml:space="preserve">Date: </w:t>
      </w:r>
      <w:r>
        <w:t>November 01</w:t>
      </w:r>
      <w:r>
        <w:t>, 2020</w:t>
      </w:r>
    </w:p>
    <w:p w14:paraId="07EDBDE7" w14:textId="77777777" w:rsidR="00E4565B" w:rsidRDefault="00E4565B" w:rsidP="00E4565B"/>
    <w:p w14:paraId="53E37A73" w14:textId="62980B32" w:rsidR="00E4565B" w:rsidRDefault="00E4565B" w:rsidP="00E4565B">
      <w:r>
        <w:t>Subject: Peer Review of LinkedIn profile page</w:t>
      </w:r>
    </w:p>
    <w:p w14:paraId="7DF26AB5" w14:textId="57F49105" w:rsidR="00BA1CBE" w:rsidRDefault="00BA1CBE" w:rsidP="00E4565B"/>
    <w:p w14:paraId="5C6C62FA" w14:textId="77777777" w:rsidR="00BA1CBE" w:rsidRDefault="00BA1CBE" w:rsidP="00E4565B">
      <w:pPr>
        <w:rPr>
          <w:rFonts w:hint="eastAsia"/>
        </w:rPr>
      </w:pPr>
      <w:bookmarkStart w:id="0" w:name="_GoBack"/>
      <w:bookmarkEnd w:id="0"/>
    </w:p>
    <w:p w14:paraId="36189A1F" w14:textId="77777777" w:rsidR="00E4565B" w:rsidRDefault="00E4565B" w:rsidP="00E4565B"/>
    <w:p w14:paraId="10DEE601" w14:textId="2BCC3394" w:rsidR="00C22A2D" w:rsidRDefault="00A3260B">
      <w:r>
        <w:rPr>
          <w:rFonts w:hint="eastAsia"/>
        </w:rPr>
        <w:t>Hell</w:t>
      </w:r>
      <w:r>
        <w:t xml:space="preserve">o </w:t>
      </w:r>
      <w:proofErr w:type="spellStart"/>
      <w:r>
        <w:t>Enguang</w:t>
      </w:r>
      <w:proofErr w:type="spellEnd"/>
      <w:r>
        <w:t xml:space="preserve"> Shi</w:t>
      </w:r>
    </w:p>
    <w:p w14:paraId="3CAC57CE" w14:textId="5BFC9F19" w:rsidR="00A3260B" w:rsidRDefault="00A3260B"/>
    <w:p w14:paraId="2C9FBA5E" w14:textId="7CC77AF5" w:rsidR="00A3260B" w:rsidRDefault="00A3260B">
      <w:r>
        <w:rPr>
          <w:rFonts w:hint="eastAsia"/>
        </w:rPr>
        <w:t>I</w:t>
      </w:r>
      <w:r>
        <w:t xml:space="preserve">t was my pleasure </w:t>
      </w:r>
      <w:r w:rsidR="00E4565B">
        <w:t>to review</w:t>
      </w:r>
      <w:r>
        <w:t xml:space="preserve"> your LinkedIn profile. Here below are some suggestions and hope they can be helpful.</w:t>
      </w:r>
    </w:p>
    <w:p w14:paraId="2D986AF3" w14:textId="77777777" w:rsidR="00A3260B" w:rsidRDefault="00A3260B"/>
    <w:p w14:paraId="503AF29D" w14:textId="77777777" w:rsidR="00A3260B" w:rsidRPr="00E4565B" w:rsidRDefault="00A3260B">
      <w:pPr>
        <w:rPr>
          <w:b/>
          <w:bCs/>
        </w:rPr>
      </w:pPr>
      <w:r w:rsidRPr="00E4565B">
        <w:rPr>
          <w:b/>
          <w:bCs/>
        </w:rPr>
        <w:t>First Impressions</w:t>
      </w:r>
    </w:p>
    <w:p w14:paraId="05705CAD" w14:textId="0BC4F654" w:rsidR="00A3260B" w:rsidRDefault="004C5346">
      <w:r>
        <w:t>Y</w:t>
      </w:r>
      <w:r w:rsidR="00A3260B">
        <w:t xml:space="preserve">our LinkedIn profile offers all aspects of information </w:t>
      </w:r>
      <w:r>
        <w:t>to enable me to learn more about your career experience and</w:t>
      </w:r>
      <w:r w:rsidR="00A3260B">
        <w:t xml:space="preserve"> </w:t>
      </w:r>
      <w:r>
        <w:t>objective. The content was well-organized based on some best practice post</w:t>
      </w:r>
      <w:r w:rsidR="00E4565B">
        <w:t>s</w:t>
      </w:r>
      <w:r>
        <w:t xml:space="preserve"> on our team page.</w:t>
      </w:r>
    </w:p>
    <w:p w14:paraId="32CF214A" w14:textId="1CBA32F2" w:rsidR="004C5346" w:rsidRDefault="004C5346"/>
    <w:p w14:paraId="15C42D44" w14:textId="77777777" w:rsidR="00F52AE5" w:rsidRPr="00E4565B" w:rsidRDefault="00F52AE5" w:rsidP="00F52AE5">
      <w:pPr>
        <w:tabs>
          <w:tab w:val="left" w:pos="1123"/>
        </w:tabs>
        <w:rPr>
          <w:b/>
          <w:bCs/>
        </w:rPr>
      </w:pPr>
      <w:r w:rsidRPr="00E4565B">
        <w:rPr>
          <w:b/>
          <w:bCs/>
        </w:rPr>
        <w:t>Summary/self-Introduction</w:t>
      </w:r>
    </w:p>
    <w:p w14:paraId="220953F6" w14:textId="6A41A0A6" w:rsidR="00F52AE5" w:rsidRDefault="00F52AE5" w:rsidP="00F52AE5">
      <w:pPr>
        <w:tabs>
          <w:tab w:val="left" w:pos="1123"/>
        </w:tabs>
        <w:rPr>
          <w:rFonts w:hint="eastAsia"/>
        </w:rPr>
      </w:pPr>
      <w:r>
        <w:t>In this part</w:t>
      </w:r>
      <w:r>
        <w:t xml:space="preserve">, I think it is unnecessary to provide the reason </w:t>
      </w:r>
      <w:r w:rsidR="00E4565B">
        <w:t>for</w:t>
      </w:r>
      <w:r>
        <w:t xml:space="preserve"> your choice </w:t>
      </w:r>
      <w:r w:rsidR="00E4565B">
        <w:t>of</w:t>
      </w:r>
      <w:r>
        <w:t xml:space="preserve"> the second degree on CS. It will be more professional and confident if you introduce yourself </w:t>
      </w:r>
      <w:r w:rsidR="00E4565B">
        <w:t>with</w:t>
      </w:r>
      <w:r>
        <w:t xml:space="preserve"> strong interests and skills </w:t>
      </w:r>
      <w:r w:rsidR="00E4565B">
        <w:t>i</w:t>
      </w:r>
      <w:r>
        <w:t xml:space="preserve">n both financial and computer science.  </w:t>
      </w:r>
    </w:p>
    <w:p w14:paraId="2E413C37" w14:textId="19AAB5CA" w:rsidR="004C5346" w:rsidRPr="00F52AE5" w:rsidRDefault="004C5346"/>
    <w:p w14:paraId="450CC3E6" w14:textId="77777777" w:rsidR="00F52AE5" w:rsidRDefault="00F52AE5">
      <w:pPr>
        <w:rPr>
          <w:rFonts w:hint="eastAsia"/>
        </w:rPr>
      </w:pPr>
    </w:p>
    <w:p w14:paraId="50B2AD3F" w14:textId="0B195432" w:rsidR="004C5346" w:rsidRPr="00E4565B" w:rsidRDefault="004C5346">
      <w:pPr>
        <w:rPr>
          <w:b/>
          <w:bCs/>
        </w:rPr>
      </w:pPr>
      <w:r w:rsidRPr="00E4565B">
        <w:rPr>
          <w:rFonts w:hint="eastAsia"/>
          <w:b/>
          <w:bCs/>
        </w:rPr>
        <w:t>P</w:t>
      </w:r>
      <w:r w:rsidRPr="00E4565B">
        <w:rPr>
          <w:b/>
          <w:bCs/>
        </w:rPr>
        <w:t>rofile pictures</w:t>
      </w:r>
    </w:p>
    <w:p w14:paraId="65BFC1A0" w14:textId="6F7B68AC" w:rsidR="004C5346" w:rsidRDefault="004C5346">
      <w:r>
        <w:t>Unfortunately, I didn’t find your profile picture which give</w:t>
      </w:r>
      <w:r w:rsidR="00E4565B">
        <w:t>s</w:t>
      </w:r>
      <w:r>
        <w:t xml:space="preserve"> me a feeling that you made a hasty decision to register </w:t>
      </w:r>
      <w:r w:rsidR="00E4565B">
        <w:t>o</w:t>
      </w:r>
      <w:r>
        <w:t>n LinkedIn. You could add a photo where you are wearing attire which indicate</w:t>
      </w:r>
      <w:r w:rsidR="00E4565B">
        <w:t>s</w:t>
      </w:r>
      <w:r>
        <w:t xml:space="preserve"> you are professional </w:t>
      </w:r>
      <w:r w:rsidR="00E4565B">
        <w:t>i</w:t>
      </w:r>
      <w:r>
        <w:t xml:space="preserve">n </w:t>
      </w:r>
      <w:r w:rsidR="00E4565B">
        <w:t xml:space="preserve">the </w:t>
      </w:r>
      <w:r>
        <w:t>financial field.</w:t>
      </w:r>
    </w:p>
    <w:p w14:paraId="767B2BF0" w14:textId="6E519F61" w:rsidR="004C5346" w:rsidRDefault="004C5346"/>
    <w:p w14:paraId="4C5C3C8E" w14:textId="098BF838" w:rsidR="004C5346" w:rsidRDefault="004C5346"/>
    <w:p w14:paraId="59BE2DA5" w14:textId="52C7D350" w:rsidR="004C5346" w:rsidRPr="00E4565B" w:rsidRDefault="004C5346">
      <w:pPr>
        <w:rPr>
          <w:b/>
          <w:bCs/>
        </w:rPr>
      </w:pPr>
      <w:r w:rsidRPr="00E4565B">
        <w:rPr>
          <w:rFonts w:hint="eastAsia"/>
          <w:b/>
          <w:bCs/>
        </w:rPr>
        <w:t>H</w:t>
      </w:r>
      <w:r w:rsidRPr="00E4565B">
        <w:rPr>
          <w:b/>
          <w:bCs/>
        </w:rPr>
        <w:t>eadline</w:t>
      </w:r>
    </w:p>
    <w:p w14:paraId="570298A6" w14:textId="1403B315" w:rsidR="004C5346" w:rsidRDefault="004C5346">
      <w:r>
        <w:t xml:space="preserve">Your headline </w:t>
      </w:r>
      <w:r w:rsidR="00386C53">
        <w:t>gives</w:t>
      </w:r>
      <w:r>
        <w:t xml:space="preserve"> readers a clear idea that you are a student of UBC while you could </w:t>
      </w:r>
      <w:r w:rsidR="00386C53">
        <w:t>offer</w:t>
      </w:r>
      <w:r>
        <w:t xml:space="preserve"> more information </w:t>
      </w:r>
      <w:r w:rsidR="00386C53">
        <w:t>concisely. For example, if you are seeking an internship for 2021, you could staff a short-term career goal into headline alarming recruiters that you are available for next year’s intern position.</w:t>
      </w:r>
    </w:p>
    <w:p w14:paraId="542CD4D6" w14:textId="44A72C74" w:rsidR="00386C53" w:rsidRDefault="00386C53" w:rsidP="00386C53">
      <w:pPr>
        <w:tabs>
          <w:tab w:val="left" w:pos="1123"/>
        </w:tabs>
      </w:pPr>
    </w:p>
    <w:p w14:paraId="5C6126AB" w14:textId="161567BC" w:rsidR="00386C53" w:rsidRDefault="00386C53" w:rsidP="00386C53">
      <w:pPr>
        <w:tabs>
          <w:tab w:val="left" w:pos="1123"/>
        </w:tabs>
      </w:pPr>
    </w:p>
    <w:p w14:paraId="4E394334" w14:textId="44BE08E9" w:rsidR="00386C53" w:rsidRPr="00E4565B" w:rsidRDefault="00386C53" w:rsidP="00386C53">
      <w:pPr>
        <w:tabs>
          <w:tab w:val="left" w:pos="1123"/>
        </w:tabs>
        <w:rPr>
          <w:b/>
          <w:bCs/>
        </w:rPr>
      </w:pPr>
      <w:r w:rsidRPr="00E4565B">
        <w:rPr>
          <w:rFonts w:hint="eastAsia"/>
          <w:b/>
          <w:bCs/>
        </w:rPr>
        <w:t>E</w:t>
      </w:r>
      <w:r w:rsidRPr="00E4565B">
        <w:rPr>
          <w:b/>
          <w:bCs/>
        </w:rPr>
        <w:t>ducation</w:t>
      </w:r>
    </w:p>
    <w:p w14:paraId="4AE2378F" w14:textId="3A31B679" w:rsidR="000E096D" w:rsidRDefault="00994393" w:rsidP="00386C53">
      <w:pPr>
        <w:tabs>
          <w:tab w:val="left" w:pos="1123"/>
        </w:tabs>
      </w:pPr>
      <w:r>
        <w:t>In the education section</w:t>
      </w:r>
      <w:r w:rsidR="00E4565B">
        <w:t>,</w:t>
      </w:r>
      <w:r>
        <w:t xml:space="preserve"> </w:t>
      </w:r>
      <w:r w:rsidR="000E096D">
        <w:t>I recommend highlight</w:t>
      </w:r>
      <w:r>
        <w:t xml:space="preserve"> some relative courses </w:t>
      </w:r>
      <w:r w:rsidR="000E096D">
        <w:t xml:space="preserve">description depends on what kind of job you are seeking and your desired career path. If your career goal is a SED position, listing relevant courses of BCS would give more context </w:t>
      </w:r>
      <w:r w:rsidR="00E4565B">
        <w:t>to</w:t>
      </w:r>
      <w:r w:rsidR="000E096D">
        <w:t xml:space="preserve"> your current degree.</w:t>
      </w:r>
    </w:p>
    <w:p w14:paraId="4995323B" w14:textId="7BB4E349" w:rsidR="000E096D" w:rsidRDefault="000E096D" w:rsidP="00386C53">
      <w:pPr>
        <w:tabs>
          <w:tab w:val="left" w:pos="1123"/>
        </w:tabs>
      </w:pPr>
    </w:p>
    <w:p w14:paraId="65807043" w14:textId="77777777" w:rsidR="000E096D" w:rsidRDefault="000E096D" w:rsidP="00386C53">
      <w:pPr>
        <w:tabs>
          <w:tab w:val="left" w:pos="1123"/>
        </w:tabs>
        <w:rPr>
          <w:rFonts w:hint="eastAsia"/>
        </w:rPr>
      </w:pPr>
    </w:p>
    <w:p w14:paraId="6E7C681C" w14:textId="4DD0B830" w:rsidR="000E096D" w:rsidRPr="00E4565B" w:rsidRDefault="000E096D" w:rsidP="00386C53">
      <w:pPr>
        <w:tabs>
          <w:tab w:val="left" w:pos="1123"/>
        </w:tabs>
        <w:rPr>
          <w:b/>
          <w:bCs/>
        </w:rPr>
      </w:pPr>
      <w:r w:rsidRPr="00E4565B">
        <w:rPr>
          <w:b/>
          <w:bCs/>
        </w:rPr>
        <w:t>Experiences</w:t>
      </w:r>
    </w:p>
    <w:p w14:paraId="00953B8F" w14:textId="2E7EE3B8" w:rsidR="00F52AE5" w:rsidRDefault="000E096D" w:rsidP="00386C53">
      <w:pPr>
        <w:tabs>
          <w:tab w:val="left" w:pos="1123"/>
        </w:tabs>
      </w:pPr>
      <w:r>
        <w:rPr>
          <w:rFonts w:hint="eastAsia"/>
        </w:rPr>
        <w:t>T</w:t>
      </w:r>
      <w:r>
        <w:t xml:space="preserve">he details of your recent work are well featured. It is better if you could </w:t>
      </w:r>
      <w:r w:rsidR="00E4565B">
        <w:t>describe</w:t>
      </w:r>
      <w:r>
        <w:t xml:space="preserve"> what you did during the specific internship.</w:t>
      </w:r>
      <w:r w:rsidR="00F52AE5">
        <w:t xml:space="preserve"> I would recommend</w:t>
      </w:r>
      <w:r>
        <w:t xml:space="preserve"> </w:t>
      </w:r>
      <w:r w:rsidR="00F52AE5">
        <w:t>add</w:t>
      </w:r>
      <w:r w:rsidR="00E4565B">
        <w:t>ing</w:t>
      </w:r>
      <w:r>
        <w:t xml:space="preserve"> </w:t>
      </w:r>
      <w:r w:rsidR="00E4565B">
        <w:t xml:space="preserve">the </w:t>
      </w:r>
      <w:r>
        <w:t xml:space="preserve">main tasks of each experience and skillsets applied </w:t>
      </w:r>
      <w:r w:rsidR="00E4565B">
        <w:t>to</w:t>
      </w:r>
      <w:r>
        <w:t xml:space="preserve"> each internship</w:t>
      </w:r>
      <w:r w:rsidR="00F52AE5">
        <w:t xml:space="preserve">. If there were achievements in </w:t>
      </w:r>
      <w:r w:rsidR="00E4565B">
        <w:t xml:space="preserve">the </w:t>
      </w:r>
      <w:r w:rsidR="00F52AE5">
        <w:t>workplace, you could also mention in this section.</w:t>
      </w:r>
    </w:p>
    <w:p w14:paraId="2C0CCF54" w14:textId="77777777" w:rsidR="00F52AE5" w:rsidRPr="00F52AE5" w:rsidRDefault="00F52AE5" w:rsidP="00386C53">
      <w:pPr>
        <w:tabs>
          <w:tab w:val="left" w:pos="1123"/>
        </w:tabs>
      </w:pPr>
    </w:p>
    <w:p w14:paraId="482E30D4" w14:textId="143AE8A1" w:rsidR="00F52AE5" w:rsidRPr="004C5346" w:rsidRDefault="00F52AE5" w:rsidP="00386C53">
      <w:pPr>
        <w:tabs>
          <w:tab w:val="left" w:pos="1123"/>
        </w:tabs>
        <w:rPr>
          <w:rFonts w:hint="eastAsia"/>
        </w:rPr>
      </w:pPr>
      <w:r>
        <w:t xml:space="preserve">You have built a great LinkedIn profile so </w:t>
      </w:r>
      <w:proofErr w:type="gramStart"/>
      <w:r>
        <w:t>far,</w:t>
      </w:r>
      <w:proofErr w:type="gramEnd"/>
      <w:r>
        <w:t xml:space="preserve"> hope </w:t>
      </w:r>
      <w:r w:rsidR="00E4565B">
        <w:t>you find my suggestion useful. If you have any questions, please feel free to email me.</w:t>
      </w:r>
    </w:p>
    <w:sectPr w:rsidR="00F52AE5" w:rsidRPr="004C534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MzQ3N7c0MjU1NzRX0lEKTi0uzszPAykwrAUA4ksH3ywAAAA="/>
  </w:docVars>
  <w:rsids>
    <w:rsidRoot w:val="00293E0C"/>
    <w:rsid w:val="000E096D"/>
    <w:rsid w:val="00293E0C"/>
    <w:rsid w:val="00386C53"/>
    <w:rsid w:val="003D5F92"/>
    <w:rsid w:val="004C5346"/>
    <w:rsid w:val="00994393"/>
    <w:rsid w:val="00A3260B"/>
    <w:rsid w:val="00B36A71"/>
    <w:rsid w:val="00BA1CBE"/>
    <w:rsid w:val="00E4565B"/>
    <w:rsid w:val="00F52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74339"/>
  <w15:chartTrackingRefBased/>
  <w15:docId w15:val="{3A1C2FA1-4047-403F-BE7B-B4ED433E6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ar sugar</dc:creator>
  <cp:keywords/>
  <dc:description/>
  <cp:lastModifiedBy>sugar sugar</cp:lastModifiedBy>
  <cp:revision>3</cp:revision>
  <dcterms:created xsi:type="dcterms:W3CDTF">2020-11-04T11:09:00Z</dcterms:created>
  <dcterms:modified xsi:type="dcterms:W3CDTF">2020-11-04T12:16:00Z</dcterms:modified>
</cp:coreProperties>
</file>